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C39CB" w14:textId="1FF5251E" w:rsidR="00333414" w:rsidRPr="00C85154" w:rsidRDefault="00C85154" w:rsidP="00C85154">
      <w:pPr>
        <w:jc w:val="center"/>
        <w:rPr>
          <w:b/>
          <w:bCs/>
          <w:sz w:val="36"/>
          <w:szCs w:val="36"/>
        </w:rPr>
      </w:pPr>
      <w:r w:rsidRPr="00C85154">
        <w:rPr>
          <w:b/>
          <w:bCs/>
          <w:sz w:val="36"/>
          <w:szCs w:val="36"/>
        </w:rPr>
        <w:t xml:space="preserve">GitHub code spaces workshop </w:t>
      </w:r>
    </w:p>
    <w:p w14:paraId="2C7D4C74" w14:textId="2C5EDF64" w:rsidR="00C85154" w:rsidRDefault="00C85154" w:rsidP="00C85154">
      <w:pPr>
        <w:jc w:val="center"/>
        <w:rPr>
          <w:sz w:val="32"/>
          <w:szCs w:val="32"/>
        </w:rPr>
      </w:pPr>
      <w:r>
        <w:rPr>
          <w:sz w:val="32"/>
          <w:szCs w:val="32"/>
        </w:rPr>
        <w:t>By Dr. Jignasha Dalal</w:t>
      </w:r>
    </w:p>
    <w:p w14:paraId="539C0BC4" w14:textId="5353EA40" w:rsidR="00C85154" w:rsidRDefault="00C85154" w:rsidP="00C85154">
      <w:pPr>
        <w:jc w:val="center"/>
        <w:rPr>
          <w:sz w:val="32"/>
          <w:szCs w:val="32"/>
        </w:rPr>
      </w:pPr>
      <w:r>
        <w:rPr>
          <w:sz w:val="32"/>
          <w:szCs w:val="32"/>
        </w:rPr>
        <w:t>Corporate Trainer</w:t>
      </w:r>
    </w:p>
    <w:p w14:paraId="0EFFDCE0" w14:textId="1A3CB97C" w:rsidR="00C85154" w:rsidRDefault="00C85154" w:rsidP="00C85154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Integrating GitHub code spaces with GitHub Classroom</w:t>
      </w:r>
    </w:p>
    <w:p w14:paraId="0F61F000" w14:textId="09DC72C9" w:rsidR="00C85154" w:rsidRDefault="00C85154" w:rsidP="00C85154">
      <w:pPr>
        <w:jc w:val="both"/>
        <w:rPr>
          <w:sz w:val="24"/>
          <w:szCs w:val="24"/>
        </w:rPr>
      </w:pPr>
    </w:p>
    <w:p w14:paraId="62EE30BA" w14:textId="68D5783D" w:rsidR="00C85154" w:rsidRDefault="00C85154" w:rsidP="00C85154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Open a personal GitHub account (existing account can be used) (</w:t>
      </w:r>
      <w:r w:rsidRPr="00C85154">
        <w:rPr>
          <w:sz w:val="24"/>
          <w:szCs w:val="24"/>
        </w:rPr>
        <w:t>https://github.com/join</w:t>
      </w:r>
      <w:r>
        <w:rPr>
          <w:sz w:val="24"/>
          <w:szCs w:val="24"/>
        </w:rPr>
        <w:t>)</w:t>
      </w:r>
    </w:p>
    <w:p w14:paraId="37C5A0F9" w14:textId="21C66012" w:rsidR="00C85154" w:rsidRDefault="001D1F17" w:rsidP="00C85154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Visit </w:t>
      </w:r>
      <w:hyperlink r:id="rId5" w:history="1">
        <w:r w:rsidRPr="0008277C">
          <w:rPr>
            <w:rStyle w:val="Hyperlink"/>
            <w:sz w:val="24"/>
            <w:szCs w:val="24"/>
          </w:rPr>
          <w:t>https://classroom.github.com/login</w:t>
        </w:r>
      </w:hyperlink>
    </w:p>
    <w:p w14:paraId="4BB933E2" w14:textId="3A8CAECD" w:rsidR="001D1F17" w:rsidRDefault="001D1F17" w:rsidP="00C85154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Create classroom. You can create new classroom by clicking on “new classroom” button. Existing classrooms and assignments can also be viewed here.</w:t>
      </w:r>
    </w:p>
    <w:p w14:paraId="3163C892" w14:textId="0B92A175" w:rsidR="001D1F17" w:rsidRPr="00C85154" w:rsidRDefault="001D1F17" w:rsidP="001D1F17">
      <w:pPr>
        <w:pStyle w:val="ListParagraph"/>
        <w:jc w:val="both"/>
        <w:rPr>
          <w:sz w:val="24"/>
          <w:szCs w:val="24"/>
        </w:rPr>
      </w:pPr>
      <w:r w:rsidRPr="001D1F17">
        <w:rPr>
          <w:sz w:val="24"/>
          <w:szCs w:val="24"/>
        </w:rPr>
        <w:drawing>
          <wp:inline distT="0" distB="0" distL="0" distR="0" wp14:anchorId="1348AD72" wp14:editId="493EC1CA">
            <wp:extent cx="5731510" cy="3223895"/>
            <wp:effectExtent l="0" t="0" r="2540" b="0"/>
            <wp:docPr id="2053491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49131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D39A4" w14:textId="77777777" w:rsidR="00C85154" w:rsidRDefault="00C85154" w:rsidP="00C85154">
      <w:pPr>
        <w:jc w:val="center"/>
        <w:rPr>
          <w:sz w:val="32"/>
          <w:szCs w:val="32"/>
        </w:rPr>
      </w:pPr>
    </w:p>
    <w:p w14:paraId="3F7C5787" w14:textId="77777777" w:rsidR="001D1F17" w:rsidRDefault="001D1F17" w:rsidP="00C85154">
      <w:pPr>
        <w:jc w:val="center"/>
        <w:rPr>
          <w:sz w:val="32"/>
          <w:szCs w:val="32"/>
        </w:rPr>
      </w:pPr>
    </w:p>
    <w:p w14:paraId="69ADA94F" w14:textId="77777777" w:rsidR="001D1F17" w:rsidRDefault="001D1F17" w:rsidP="00C85154">
      <w:pPr>
        <w:jc w:val="center"/>
        <w:rPr>
          <w:sz w:val="32"/>
          <w:szCs w:val="32"/>
        </w:rPr>
      </w:pPr>
    </w:p>
    <w:p w14:paraId="6917DE96" w14:textId="77777777" w:rsidR="001D1F17" w:rsidRDefault="001D1F17" w:rsidP="00C85154">
      <w:pPr>
        <w:jc w:val="center"/>
        <w:rPr>
          <w:sz w:val="32"/>
          <w:szCs w:val="32"/>
        </w:rPr>
      </w:pPr>
    </w:p>
    <w:p w14:paraId="7FB8DF1C" w14:textId="77777777" w:rsidR="001D1F17" w:rsidRDefault="001D1F17" w:rsidP="00C85154">
      <w:pPr>
        <w:jc w:val="center"/>
        <w:rPr>
          <w:sz w:val="32"/>
          <w:szCs w:val="32"/>
        </w:rPr>
      </w:pPr>
    </w:p>
    <w:p w14:paraId="21740DF0" w14:textId="77777777" w:rsidR="001D1F17" w:rsidRPr="00C85154" w:rsidRDefault="001D1F17" w:rsidP="00C85154">
      <w:pPr>
        <w:jc w:val="center"/>
        <w:rPr>
          <w:sz w:val="32"/>
          <w:szCs w:val="32"/>
        </w:rPr>
      </w:pPr>
    </w:p>
    <w:p w14:paraId="3038BB84" w14:textId="42148326" w:rsidR="00C85154" w:rsidRDefault="001D1F17" w:rsidP="001D1F17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Create a new organisation or select an existing organisation</w:t>
      </w:r>
    </w:p>
    <w:p w14:paraId="5BE3AA1D" w14:textId="2B31A5D0" w:rsidR="001D1F17" w:rsidRDefault="001D1F17" w:rsidP="001D1F17">
      <w:pPr>
        <w:ind w:left="360"/>
        <w:jc w:val="both"/>
        <w:rPr>
          <w:sz w:val="24"/>
          <w:szCs w:val="24"/>
        </w:rPr>
      </w:pPr>
      <w:r w:rsidRPr="001D1F17">
        <w:rPr>
          <w:sz w:val="24"/>
          <w:szCs w:val="24"/>
        </w:rPr>
        <w:drawing>
          <wp:inline distT="0" distB="0" distL="0" distR="0" wp14:anchorId="2AB2F248" wp14:editId="3964A47E">
            <wp:extent cx="5731510" cy="3223895"/>
            <wp:effectExtent l="0" t="0" r="2540" b="0"/>
            <wp:docPr id="8791986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19863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E7FCF" w14:textId="77777777" w:rsidR="001D1F17" w:rsidRDefault="001D1F17" w:rsidP="001D1F17">
      <w:pPr>
        <w:ind w:left="360"/>
        <w:jc w:val="both"/>
        <w:rPr>
          <w:sz w:val="24"/>
          <w:szCs w:val="24"/>
        </w:rPr>
      </w:pPr>
    </w:p>
    <w:p w14:paraId="2F584453" w14:textId="101EA838" w:rsidR="001D1F17" w:rsidRPr="001D1F17" w:rsidRDefault="001D1F17" w:rsidP="001D1F17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Set up an organisation</w:t>
      </w:r>
    </w:p>
    <w:p w14:paraId="72BDC246" w14:textId="77777777" w:rsidR="001D1F17" w:rsidRDefault="001D1F17" w:rsidP="001D1F17">
      <w:pPr>
        <w:pStyle w:val="ListParagraph"/>
        <w:jc w:val="both"/>
        <w:rPr>
          <w:sz w:val="24"/>
          <w:szCs w:val="24"/>
        </w:rPr>
      </w:pPr>
    </w:p>
    <w:p w14:paraId="76613995" w14:textId="74D2DD7B" w:rsidR="001D1F17" w:rsidRDefault="001D1F17" w:rsidP="001D1F17">
      <w:pPr>
        <w:pStyle w:val="ListParagraph"/>
        <w:jc w:val="both"/>
        <w:rPr>
          <w:sz w:val="24"/>
          <w:szCs w:val="24"/>
        </w:rPr>
      </w:pPr>
      <w:r w:rsidRPr="001D1F17">
        <w:rPr>
          <w:sz w:val="24"/>
          <w:szCs w:val="24"/>
        </w:rPr>
        <w:drawing>
          <wp:inline distT="0" distB="0" distL="0" distR="0" wp14:anchorId="060DFE65" wp14:editId="657AB7E2">
            <wp:extent cx="5731510" cy="3223895"/>
            <wp:effectExtent l="0" t="0" r="2540" b="0"/>
            <wp:docPr id="8306883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68830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0F90B" w14:textId="77777777" w:rsidR="001D1F17" w:rsidRDefault="001D1F17" w:rsidP="001D1F17">
      <w:pPr>
        <w:pStyle w:val="ListParagraph"/>
        <w:jc w:val="both"/>
        <w:rPr>
          <w:sz w:val="24"/>
          <w:szCs w:val="24"/>
        </w:rPr>
      </w:pPr>
    </w:p>
    <w:p w14:paraId="430C1679" w14:textId="5F4BFF1F" w:rsidR="001D1F17" w:rsidRDefault="00EC15EC" w:rsidP="001D1F17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Select the organisation for creation of classroom and name the classroom and click on “create classroom”</w:t>
      </w:r>
    </w:p>
    <w:p w14:paraId="391A06C6" w14:textId="228F891F" w:rsidR="00EC15EC" w:rsidRDefault="00EC15EC" w:rsidP="00EC15EC">
      <w:pPr>
        <w:pStyle w:val="ListParagraph"/>
        <w:jc w:val="both"/>
        <w:rPr>
          <w:sz w:val="24"/>
          <w:szCs w:val="24"/>
        </w:rPr>
      </w:pPr>
      <w:r w:rsidRPr="00EC15EC">
        <w:rPr>
          <w:sz w:val="24"/>
          <w:szCs w:val="24"/>
        </w:rPr>
        <w:drawing>
          <wp:inline distT="0" distB="0" distL="0" distR="0" wp14:anchorId="778C1FC2" wp14:editId="090CC1DB">
            <wp:extent cx="5731510" cy="3223895"/>
            <wp:effectExtent l="0" t="0" r="2540" b="0"/>
            <wp:docPr id="21265677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56771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D9B3E" w14:textId="77777777" w:rsidR="00EC15EC" w:rsidRDefault="00EC15EC" w:rsidP="00EC15EC">
      <w:pPr>
        <w:pStyle w:val="ListParagraph"/>
        <w:jc w:val="both"/>
        <w:rPr>
          <w:sz w:val="24"/>
          <w:szCs w:val="24"/>
        </w:rPr>
      </w:pPr>
    </w:p>
    <w:p w14:paraId="1CD6ECFC" w14:textId="13F18751" w:rsidR="00EC15EC" w:rsidRDefault="00EC15EC" w:rsidP="00EC15EC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Invite TAs and admins and share classroom URL and click on “continue”</w:t>
      </w:r>
    </w:p>
    <w:p w14:paraId="67958E96" w14:textId="6CE2727C" w:rsidR="00EC15EC" w:rsidRDefault="00EC15EC" w:rsidP="00EC15EC">
      <w:pPr>
        <w:pStyle w:val="ListParagraph"/>
        <w:jc w:val="both"/>
        <w:rPr>
          <w:sz w:val="24"/>
          <w:szCs w:val="24"/>
        </w:rPr>
      </w:pPr>
      <w:r w:rsidRPr="00EC15EC">
        <w:rPr>
          <w:sz w:val="24"/>
          <w:szCs w:val="24"/>
        </w:rPr>
        <w:drawing>
          <wp:inline distT="0" distB="0" distL="0" distR="0" wp14:anchorId="464EE8D8" wp14:editId="19A9E69F">
            <wp:extent cx="5731510" cy="3223895"/>
            <wp:effectExtent l="0" t="0" r="2540" b="0"/>
            <wp:docPr id="235954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95472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6E61F" w14:textId="77777777" w:rsidR="00EC15EC" w:rsidRDefault="00EC15EC" w:rsidP="00EC15EC">
      <w:pPr>
        <w:pStyle w:val="ListParagraph"/>
        <w:jc w:val="both"/>
        <w:rPr>
          <w:sz w:val="24"/>
          <w:szCs w:val="24"/>
        </w:rPr>
      </w:pPr>
    </w:p>
    <w:p w14:paraId="345AC740" w14:textId="0A82904A" w:rsidR="00EC15EC" w:rsidRDefault="00EC15EC" w:rsidP="00EC15EC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Add students to roster, you can connect to existing LMS, or google classroom or upload a excel or csv file or you can add students manually.</w:t>
      </w:r>
    </w:p>
    <w:p w14:paraId="0DFB9F34" w14:textId="3594C1B6" w:rsidR="00EC15EC" w:rsidRDefault="00EC15EC" w:rsidP="00EC15EC">
      <w:pPr>
        <w:pStyle w:val="ListParagraph"/>
        <w:jc w:val="both"/>
        <w:rPr>
          <w:sz w:val="24"/>
          <w:szCs w:val="24"/>
        </w:rPr>
      </w:pPr>
      <w:r w:rsidRPr="00EC15EC">
        <w:rPr>
          <w:sz w:val="24"/>
          <w:szCs w:val="24"/>
        </w:rPr>
        <w:drawing>
          <wp:inline distT="0" distB="0" distL="0" distR="0" wp14:anchorId="26D83E3B" wp14:editId="5932F2FD">
            <wp:extent cx="5731510" cy="3223895"/>
            <wp:effectExtent l="0" t="0" r="2540" b="0"/>
            <wp:docPr id="17895691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56914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46909" w14:textId="55D50221" w:rsidR="007E7263" w:rsidRDefault="007E7263" w:rsidP="00AE6F44">
      <w:pPr>
        <w:jc w:val="both"/>
        <w:rPr>
          <w:sz w:val="24"/>
          <w:szCs w:val="24"/>
        </w:rPr>
      </w:pPr>
    </w:p>
    <w:p w14:paraId="4FE3DD7A" w14:textId="6D4DB112" w:rsidR="00AE6F44" w:rsidRDefault="00AE6F44" w:rsidP="00AE6F44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Get verified to enable Git</w:t>
      </w:r>
      <w:r>
        <w:rPr>
          <w:sz w:val="24"/>
          <w:szCs w:val="24"/>
        </w:rPr>
        <w:t>H</w:t>
      </w:r>
      <w:r>
        <w:rPr>
          <w:sz w:val="24"/>
          <w:szCs w:val="24"/>
        </w:rPr>
        <w:t xml:space="preserve">ub code spaces. Organisation mail id and faculty ID clean image </w:t>
      </w:r>
      <w:r w:rsidR="003735AF">
        <w:rPr>
          <w:sz w:val="24"/>
          <w:szCs w:val="24"/>
        </w:rPr>
        <w:t>are</w:t>
      </w:r>
      <w:r>
        <w:rPr>
          <w:sz w:val="24"/>
          <w:szCs w:val="24"/>
        </w:rPr>
        <w:t xml:space="preserve"> required to get verified as GITHUB global campus teacher.</w:t>
      </w:r>
    </w:p>
    <w:p w14:paraId="178C4F21" w14:textId="686429C1" w:rsidR="00AE6F44" w:rsidRDefault="00AE6F44" w:rsidP="00AE6F44">
      <w:pPr>
        <w:pStyle w:val="ListParagraph"/>
        <w:jc w:val="both"/>
        <w:rPr>
          <w:sz w:val="24"/>
          <w:szCs w:val="24"/>
        </w:rPr>
      </w:pPr>
      <w:r w:rsidRPr="00AE6F44">
        <w:rPr>
          <w:sz w:val="24"/>
          <w:szCs w:val="24"/>
        </w:rPr>
        <w:drawing>
          <wp:inline distT="0" distB="0" distL="0" distR="0" wp14:anchorId="65A2C134" wp14:editId="7603E891">
            <wp:extent cx="5731510" cy="3223895"/>
            <wp:effectExtent l="0" t="0" r="2540" b="0"/>
            <wp:docPr id="341028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0284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5DD5B" w14:textId="075AF2D5" w:rsidR="00AE6F44" w:rsidRDefault="00AE6F44" w:rsidP="00AE6F44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Select academic role (teacher or student)</w:t>
      </w:r>
    </w:p>
    <w:p w14:paraId="12B82D6F" w14:textId="0654648F" w:rsidR="00AE6F44" w:rsidRDefault="00AE6F44" w:rsidP="00AE6F44">
      <w:pPr>
        <w:pStyle w:val="ListParagraph"/>
        <w:jc w:val="both"/>
        <w:rPr>
          <w:sz w:val="24"/>
          <w:szCs w:val="24"/>
        </w:rPr>
      </w:pPr>
      <w:r w:rsidRPr="00AE6F44">
        <w:rPr>
          <w:sz w:val="24"/>
          <w:szCs w:val="24"/>
        </w:rPr>
        <w:drawing>
          <wp:inline distT="0" distB="0" distL="0" distR="0" wp14:anchorId="6EA2859B" wp14:editId="609A731D">
            <wp:extent cx="5731510" cy="3223895"/>
            <wp:effectExtent l="0" t="0" r="2540" b="0"/>
            <wp:docPr id="6900487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004872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09A16" w14:textId="073AB5D1" w:rsidR="00AE6F44" w:rsidRDefault="00AE6F44" w:rsidP="00AE6F44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Follow the prompts and get verified. It may take 3-4 days to get approved. The approval will </w:t>
      </w:r>
      <w:r w:rsidR="00D27041">
        <w:rPr>
          <w:sz w:val="24"/>
          <w:szCs w:val="24"/>
        </w:rPr>
        <w:t xml:space="preserve">be sent on the mail.  Once the approval is received, codespaces will be integrated with your classroom. </w:t>
      </w:r>
    </w:p>
    <w:p w14:paraId="30E7716A" w14:textId="77777777" w:rsidR="00D27041" w:rsidRPr="00AE6F44" w:rsidRDefault="00D27041" w:rsidP="00D27041">
      <w:pPr>
        <w:pStyle w:val="ListParagraph"/>
        <w:jc w:val="both"/>
        <w:rPr>
          <w:sz w:val="24"/>
          <w:szCs w:val="24"/>
        </w:rPr>
      </w:pPr>
    </w:p>
    <w:p w14:paraId="5553F881" w14:textId="47595017" w:rsidR="00EC15EC" w:rsidRDefault="00EC15EC" w:rsidP="00EC15EC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You can create individual/ group assignments.  There are 3 steps on left side of panel for creating assignment namely assignment basics, starter code and environment and feedback and grading</w:t>
      </w:r>
    </w:p>
    <w:p w14:paraId="62A5B766" w14:textId="77777777" w:rsidR="00AE6F44" w:rsidRDefault="00AE6F44" w:rsidP="00AE6F44">
      <w:pPr>
        <w:pStyle w:val="ListParagraph"/>
        <w:jc w:val="both"/>
        <w:rPr>
          <w:sz w:val="24"/>
          <w:szCs w:val="24"/>
        </w:rPr>
      </w:pPr>
    </w:p>
    <w:p w14:paraId="49340053" w14:textId="701FEA0A" w:rsidR="00EC15EC" w:rsidRDefault="00EC15EC" w:rsidP="00EC15EC">
      <w:pPr>
        <w:pStyle w:val="ListParagraph"/>
        <w:jc w:val="both"/>
        <w:rPr>
          <w:sz w:val="24"/>
          <w:szCs w:val="24"/>
        </w:rPr>
      </w:pPr>
      <w:r w:rsidRPr="00EC15EC">
        <w:rPr>
          <w:sz w:val="24"/>
          <w:szCs w:val="24"/>
        </w:rPr>
        <w:drawing>
          <wp:inline distT="0" distB="0" distL="0" distR="0" wp14:anchorId="13626CB5" wp14:editId="01DC7A8F">
            <wp:extent cx="5731510" cy="3223895"/>
            <wp:effectExtent l="0" t="0" r="2540" b="0"/>
            <wp:docPr id="15077533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75335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82D7F" w14:textId="77777777" w:rsidR="00EC15EC" w:rsidRDefault="00EC15EC" w:rsidP="00EC15EC">
      <w:pPr>
        <w:pStyle w:val="ListParagraph"/>
        <w:jc w:val="both"/>
        <w:rPr>
          <w:sz w:val="24"/>
          <w:szCs w:val="24"/>
        </w:rPr>
      </w:pPr>
    </w:p>
    <w:p w14:paraId="421DD03D" w14:textId="10FDDE50" w:rsidR="00EC15EC" w:rsidRDefault="00EC15EC" w:rsidP="00EC15EC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Follow all the prompts and create an assignment. </w:t>
      </w:r>
    </w:p>
    <w:p w14:paraId="4D5F1D4B" w14:textId="77777777" w:rsidR="00D27041" w:rsidRDefault="00D27041" w:rsidP="00EC15EC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You can also create tests to autograde the assignments.</w:t>
      </w:r>
    </w:p>
    <w:p w14:paraId="272DF1FD" w14:textId="77777777" w:rsidR="00D27041" w:rsidRDefault="00D27041" w:rsidP="00D27041">
      <w:pPr>
        <w:jc w:val="both"/>
        <w:rPr>
          <w:sz w:val="24"/>
          <w:szCs w:val="24"/>
        </w:rPr>
      </w:pPr>
    </w:p>
    <w:p w14:paraId="20EDDE2E" w14:textId="756462C4" w:rsidR="007E7263" w:rsidRPr="00D27041" w:rsidRDefault="00D27041" w:rsidP="00D27041">
      <w:pPr>
        <w:jc w:val="both"/>
        <w:rPr>
          <w:sz w:val="24"/>
          <w:szCs w:val="24"/>
        </w:rPr>
      </w:pPr>
      <w:r w:rsidRPr="00D27041">
        <w:rPr>
          <w:sz w:val="24"/>
          <w:szCs w:val="24"/>
        </w:rPr>
        <w:t xml:space="preserve"> </w:t>
      </w:r>
    </w:p>
    <w:p w14:paraId="03C8F9EE" w14:textId="77777777" w:rsidR="00EC15EC" w:rsidRPr="00EC15EC" w:rsidRDefault="00EC15EC" w:rsidP="00EC15EC">
      <w:pPr>
        <w:jc w:val="both"/>
        <w:rPr>
          <w:sz w:val="24"/>
          <w:szCs w:val="24"/>
        </w:rPr>
      </w:pPr>
    </w:p>
    <w:sectPr w:rsidR="00EC15EC" w:rsidRPr="00EC15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7C02B7"/>
    <w:multiLevelType w:val="hybridMultilevel"/>
    <w:tmpl w:val="0E8083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94248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zMrMwMTGyMLOwMDJS0lEKTi0uzszPAykwrAUAiHifuiwAAAA="/>
  </w:docVars>
  <w:rsids>
    <w:rsidRoot w:val="00C85154"/>
    <w:rsid w:val="001D1F17"/>
    <w:rsid w:val="0033269C"/>
    <w:rsid w:val="00333414"/>
    <w:rsid w:val="003735AF"/>
    <w:rsid w:val="007E7263"/>
    <w:rsid w:val="00AE6F44"/>
    <w:rsid w:val="00C85154"/>
    <w:rsid w:val="00D27041"/>
    <w:rsid w:val="00EC1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9CC60"/>
  <w15:chartTrackingRefBased/>
  <w15:docId w15:val="{1E1EFE89-4C8A-44AD-89F1-B72AEDCF6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51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1F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1F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classroom.github.com/login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6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gnasha</dc:creator>
  <cp:keywords/>
  <dc:description/>
  <cp:lastModifiedBy>jignasha</cp:lastModifiedBy>
  <cp:revision>2</cp:revision>
  <dcterms:created xsi:type="dcterms:W3CDTF">2023-12-21T10:07:00Z</dcterms:created>
  <dcterms:modified xsi:type="dcterms:W3CDTF">2023-12-21T11:03:00Z</dcterms:modified>
</cp:coreProperties>
</file>